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496B" w:rsidRDefault="005D496B" w:rsidP="005D496B">
      <w:pPr>
        <w:pStyle w:val="Title"/>
      </w:pPr>
      <w:r>
        <w:t>Institute of Information Technology</w:t>
      </w:r>
    </w:p>
    <w:p w:rsidR="005D496B" w:rsidRDefault="005D496B" w:rsidP="005D496B">
      <w:pPr>
        <w:pStyle w:val="Title"/>
      </w:pPr>
      <w:r>
        <w:t>University of Dhaka</w:t>
      </w:r>
    </w:p>
    <w:p w:rsidR="005D496B" w:rsidRDefault="005D496B" w:rsidP="005D496B">
      <w:pPr>
        <w:pStyle w:val="Heading1"/>
        <w:jc w:val="center"/>
      </w:pPr>
      <w:r>
        <w:t>Questionnaire on “Assignment Management System”</w:t>
      </w:r>
    </w:p>
    <w:p w:rsidR="005D496B" w:rsidRDefault="005D496B" w:rsidP="005D496B"/>
    <w:p w:rsidR="00830B3F" w:rsidRPr="002164ED" w:rsidRDefault="00D86C70" w:rsidP="00E20301">
      <w:pPr>
        <w:jc w:val="center"/>
        <w:rPr>
          <w:b/>
          <w:bCs/>
        </w:rPr>
      </w:pPr>
      <w:r w:rsidRPr="002164ED">
        <w:rPr>
          <w:b/>
          <w:bCs/>
        </w:rPr>
        <w:t xml:space="preserve">Instructor’s </w:t>
      </w:r>
      <w:r w:rsidR="00E20301" w:rsidRPr="002164ED">
        <w:rPr>
          <w:rFonts w:cstheme="minorBidi"/>
          <w:b/>
          <w:bCs/>
          <w:szCs w:val="30"/>
          <w:lang w:bidi="bn-BD"/>
        </w:rPr>
        <w:t>I</w:t>
      </w:r>
      <w:r w:rsidR="00830B3F" w:rsidRPr="002164ED">
        <w:rPr>
          <w:b/>
          <w:bCs/>
        </w:rPr>
        <w:t>nformation</w:t>
      </w:r>
    </w:p>
    <w:p w:rsidR="00FA0502" w:rsidRPr="00282BF9" w:rsidRDefault="00FA0502" w:rsidP="00282BF9">
      <w:pPr>
        <w:jc w:val="center"/>
        <w:rPr>
          <w:b/>
        </w:rPr>
      </w:pPr>
    </w:p>
    <w:p w:rsidR="005D496B" w:rsidRDefault="00FA0502" w:rsidP="005D496B">
      <w:pPr>
        <w:spacing w:line="276" w:lineRule="auto"/>
      </w:pPr>
      <w:r>
        <w:tab/>
      </w:r>
      <w:r>
        <w:tab/>
      </w:r>
      <w:r w:rsidR="005D496B">
        <w:t>Name:</w:t>
      </w:r>
      <w:r w:rsidR="005D496B">
        <w:tab/>
      </w:r>
      <w:r w:rsidR="005D496B">
        <w:tab/>
      </w:r>
      <w:r w:rsidR="005D496B">
        <w:tab/>
      </w:r>
      <w:r w:rsidR="005D496B">
        <w:tab/>
      </w:r>
    </w:p>
    <w:p w:rsidR="00876AED" w:rsidRDefault="00FA0502" w:rsidP="005D496B">
      <w:pPr>
        <w:spacing w:line="276" w:lineRule="auto"/>
      </w:pPr>
      <w:r>
        <w:tab/>
      </w:r>
      <w:r>
        <w:tab/>
      </w:r>
      <w:r w:rsidR="005D496B">
        <w:t>Department/Institute:</w:t>
      </w:r>
    </w:p>
    <w:p w:rsidR="00AF0C30" w:rsidRDefault="00AF0C30" w:rsidP="00AF0C30">
      <w:pPr>
        <w:spacing w:line="276" w:lineRule="auto"/>
        <w:ind w:left="720" w:firstLine="720"/>
      </w:pPr>
      <w:r>
        <w:t>Designation:</w:t>
      </w:r>
    </w:p>
    <w:p w:rsidR="005D496B" w:rsidRDefault="00FA0502" w:rsidP="00021301">
      <w:pPr>
        <w:spacing w:line="276" w:lineRule="auto"/>
      </w:pPr>
      <w:r>
        <w:tab/>
      </w:r>
      <w:r>
        <w:tab/>
      </w:r>
      <w:r w:rsidR="005D496B">
        <w:t>University:</w:t>
      </w:r>
    </w:p>
    <w:p w:rsidR="00256984" w:rsidRDefault="00256984" w:rsidP="00021301">
      <w:pPr>
        <w:spacing w:line="276" w:lineRule="auto"/>
      </w:pPr>
    </w:p>
    <w:p w:rsidR="00072D9F" w:rsidRDefault="00072D9F" w:rsidP="00021301">
      <w:pPr>
        <w:spacing w:line="276" w:lineRule="auto"/>
      </w:pPr>
      <w:r>
        <w:t>Do you want to be anonymous?</w:t>
      </w:r>
    </w:p>
    <w:p w:rsidR="00072D9F" w:rsidRDefault="00072D9F" w:rsidP="00021301">
      <w:pPr>
        <w:spacing w:line="276" w:lineRule="auto"/>
      </w:pPr>
      <w:r>
        <w:t xml:space="preserve">a. Yes                </w:t>
      </w:r>
      <w:r>
        <w:tab/>
      </w:r>
      <w:r>
        <w:tab/>
      </w:r>
      <w:r>
        <w:tab/>
        <w:t>b. No</w:t>
      </w:r>
    </w:p>
    <w:p w:rsidR="00942320" w:rsidRPr="00323FAC" w:rsidRDefault="00942320" w:rsidP="00021301">
      <w:pPr>
        <w:spacing w:line="276" w:lineRule="auto"/>
      </w:pPr>
    </w:p>
    <w:p w:rsidR="005D496B" w:rsidRPr="00EA33CA" w:rsidRDefault="00A43E52" w:rsidP="00021301">
      <w:pPr>
        <w:spacing w:line="276" w:lineRule="auto"/>
        <w:rPr>
          <w:b/>
        </w:rPr>
      </w:pPr>
      <w:r w:rsidRPr="00EA33CA">
        <w:rPr>
          <w:b/>
        </w:rPr>
        <w:t>Please give your answer to the followings</w:t>
      </w:r>
      <w:r w:rsidR="00DD1AEE" w:rsidRPr="00EA33CA">
        <w:rPr>
          <w:b/>
        </w:rPr>
        <w:t>:</w:t>
      </w:r>
    </w:p>
    <w:p w:rsidR="00021301" w:rsidRDefault="00021301" w:rsidP="00021301">
      <w:pPr>
        <w:spacing w:line="276" w:lineRule="auto"/>
      </w:pPr>
      <w:r>
        <w:t xml:space="preserve">1. Do you feel the need </w:t>
      </w:r>
      <w:r w:rsidR="00D60B91">
        <w:rPr>
          <w:noProof/>
        </w:rPr>
        <w:t>for</w:t>
      </w:r>
      <w:r>
        <w:t xml:space="preserve"> an online assignment management system?</w:t>
      </w:r>
    </w:p>
    <w:p w:rsidR="00021301" w:rsidRDefault="00021301" w:rsidP="00021301">
      <w:pPr>
        <w:spacing w:line="276" w:lineRule="auto"/>
      </w:pPr>
      <w:r>
        <w:t xml:space="preserve">   a. </w:t>
      </w:r>
      <w:r w:rsidRPr="00D56C36">
        <w:rPr>
          <w:noProof/>
        </w:rPr>
        <w:t>Yes                                                 b</w:t>
      </w:r>
      <w:r>
        <w:t>. No</w:t>
      </w:r>
    </w:p>
    <w:p w:rsidR="00021301" w:rsidRDefault="00021301" w:rsidP="00021301">
      <w:pPr>
        <w:spacing w:line="276" w:lineRule="auto"/>
      </w:pPr>
      <w:r>
        <w:t>2. Do you want to manage assignments by groups</w:t>
      </w:r>
      <w:r w:rsidR="00A608C5">
        <w:t xml:space="preserve"> through this system</w:t>
      </w:r>
      <w:r>
        <w:t>?</w:t>
      </w:r>
    </w:p>
    <w:p w:rsidR="00021301" w:rsidRDefault="00021301" w:rsidP="00021301">
      <w:pPr>
        <w:spacing w:line="276" w:lineRule="auto"/>
      </w:pPr>
      <w:r>
        <w:t xml:space="preserve">   a. </w:t>
      </w:r>
      <w:r w:rsidRPr="00D56C36">
        <w:rPr>
          <w:noProof/>
        </w:rPr>
        <w:t>Yes                                                 b</w:t>
      </w:r>
      <w:r>
        <w:t>. No</w:t>
      </w:r>
    </w:p>
    <w:p w:rsidR="00021301" w:rsidRDefault="00021301" w:rsidP="00021301">
      <w:pPr>
        <w:spacing w:line="276" w:lineRule="auto"/>
      </w:pPr>
      <w:r>
        <w:t xml:space="preserve">3. Do you want to give a format </w:t>
      </w:r>
      <w:r w:rsidR="00D60B91">
        <w:t>for</w:t>
      </w:r>
      <w:r>
        <w:t xml:space="preserve"> </w:t>
      </w:r>
      <w:r w:rsidR="004331AC">
        <w:t xml:space="preserve">the </w:t>
      </w:r>
      <w:r>
        <w:t xml:space="preserve">submission </w:t>
      </w:r>
      <w:r w:rsidR="00D60B91">
        <w:rPr>
          <w:noProof/>
        </w:rPr>
        <w:t>of</w:t>
      </w:r>
      <w:r>
        <w:t xml:space="preserve"> assignment</w:t>
      </w:r>
      <w:r w:rsidR="00A608C5">
        <w:t xml:space="preserve"> through this system</w:t>
      </w:r>
      <w:r>
        <w:t>?</w:t>
      </w:r>
    </w:p>
    <w:p w:rsidR="00021301" w:rsidRDefault="00021301" w:rsidP="00021301">
      <w:pPr>
        <w:spacing w:line="276" w:lineRule="auto"/>
      </w:pPr>
      <w:r>
        <w:t xml:space="preserve">   a. </w:t>
      </w:r>
      <w:r w:rsidRPr="00D56C36">
        <w:rPr>
          <w:noProof/>
        </w:rPr>
        <w:t>Yes</w:t>
      </w:r>
      <w:r w:rsidRPr="00F40F64">
        <w:rPr>
          <w:noProof/>
        </w:rPr>
        <w:t xml:space="preserve">                                                 b</w:t>
      </w:r>
      <w:r>
        <w:t>. No</w:t>
      </w:r>
    </w:p>
    <w:p w:rsidR="00021301" w:rsidRDefault="00021301" w:rsidP="00021301">
      <w:pPr>
        <w:spacing w:line="276" w:lineRule="auto"/>
      </w:pPr>
      <w:r>
        <w:t>4. Do you want to check plagiarism of</w:t>
      </w:r>
      <w:r w:rsidR="00E8684A">
        <w:t xml:space="preserve"> the</w:t>
      </w:r>
      <w:r>
        <w:t xml:space="preserve"> submitted assignments</w:t>
      </w:r>
      <w:r w:rsidR="00A608C5">
        <w:t xml:space="preserve"> through this system</w:t>
      </w:r>
      <w:r>
        <w:t xml:space="preserve">? </w:t>
      </w:r>
    </w:p>
    <w:p w:rsidR="00021301" w:rsidRDefault="00021301" w:rsidP="00021301">
      <w:pPr>
        <w:spacing w:line="276" w:lineRule="auto"/>
      </w:pPr>
      <w:r>
        <w:t xml:space="preserve">   a. </w:t>
      </w:r>
      <w:r w:rsidRPr="00D56C36">
        <w:rPr>
          <w:noProof/>
        </w:rPr>
        <w:t>Yes</w:t>
      </w:r>
      <w:r w:rsidRPr="00F40F64">
        <w:rPr>
          <w:noProof/>
        </w:rPr>
        <w:t xml:space="preserve">                                                 b</w:t>
      </w:r>
      <w:r>
        <w:t>. No</w:t>
      </w:r>
    </w:p>
    <w:p w:rsidR="00021301" w:rsidRDefault="00021301" w:rsidP="00DD12B2">
      <w:pPr>
        <w:spacing w:line="276" w:lineRule="auto"/>
      </w:pPr>
      <w:r>
        <w:t>5. Do you want to be sent a</w:t>
      </w:r>
      <w:r w:rsidR="00220491">
        <w:t>n</w:t>
      </w:r>
      <w:r>
        <w:t xml:space="preserve"> </w:t>
      </w:r>
      <w:r w:rsidR="00220491">
        <w:t>e</w:t>
      </w:r>
      <w:r>
        <w:t>mail to</w:t>
      </w:r>
      <w:r w:rsidR="00596C7A">
        <w:t xml:space="preserve"> the</w:t>
      </w:r>
      <w:r>
        <w:t xml:space="preserve"> students when you post an assignment</w:t>
      </w:r>
      <w:r w:rsidR="00874E8B">
        <w:t xml:space="preserve"> through </w:t>
      </w:r>
      <w:r w:rsidR="00DD12B2">
        <w:t>this system</w:t>
      </w:r>
      <w:r>
        <w:t>?</w:t>
      </w:r>
    </w:p>
    <w:p w:rsidR="00021301" w:rsidRDefault="00021301" w:rsidP="00021301">
      <w:pPr>
        <w:spacing w:line="276" w:lineRule="auto"/>
      </w:pPr>
      <w:r>
        <w:t xml:space="preserve">   a. </w:t>
      </w:r>
      <w:r w:rsidRPr="00D56C36">
        <w:rPr>
          <w:noProof/>
        </w:rPr>
        <w:t>Yes</w:t>
      </w:r>
      <w:r w:rsidRPr="00F40F64">
        <w:rPr>
          <w:noProof/>
        </w:rPr>
        <w:t xml:space="preserve">                                                 b</w:t>
      </w:r>
      <w:r>
        <w:t>. No</w:t>
      </w:r>
    </w:p>
    <w:p w:rsidR="00021301" w:rsidRDefault="00021301" w:rsidP="00021301">
      <w:pPr>
        <w:spacing w:line="276" w:lineRule="auto"/>
      </w:pPr>
      <w:r>
        <w:t>6. Do you want to allow students to post in the group</w:t>
      </w:r>
      <w:r w:rsidR="00E24901">
        <w:t>s</w:t>
      </w:r>
      <w:r w:rsidR="00874E8B">
        <w:t xml:space="preserve"> through this system</w:t>
      </w:r>
      <w:r>
        <w:t>?</w:t>
      </w:r>
    </w:p>
    <w:p w:rsidR="00021301" w:rsidRDefault="00021301" w:rsidP="00021301">
      <w:pPr>
        <w:spacing w:line="276" w:lineRule="auto"/>
      </w:pPr>
      <w:r>
        <w:t xml:space="preserve">   a. </w:t>
      </w:r>
      <w:r w:rsidRPr="00D56C36">
        <w:rPr>
          <w:noProof/>
        </w:rPr>
        <w:t>Yes</w:t>
      </w:r>
      <w:r w:rsidRPr="00F40F64">
        <w:rPr>
          <w:noProof/>
        </w:rPr>
        <w:t xml:space="preserve">                                                 b</w:t>
      </w:r>
      <w:r>
        <w:t>. No</w:t>
      </w:r>
    </w:p>
    <w:p w:rsidR="00021301" w:rsidRDefault="00021301" w:rsidP="00021301">
      <w:pPr>
        <w:spacing w:line="276" w:lineRule="auto"/>
      </w:pPr>
      <w:r>
        <w:lastRenderedPageBreak/>
        <w:t xml:space="preserve">7. Do you want to allow students to comment </w:t>
      </w:r>
      <w:r w:rsidR="00B96334">
        <w:rPr>
          <w:noProof/>
        </w:rPr>
        <w:t>o</w:t>
      </w:r>
      <w:r w:rsidRPr="00B96334">
        <w:rPr>
          <w:noProof/>
        </w:rPr>
        <w:t>n</w:t>
      </w:r>
      <w:r>
        <w:t xml:space="preserve"> </w:t>
      </w:r>
      <w:r w:rsidR="00C04493">
        <w:t>the</w:t>
      </w:r>
      <w:r>
        <w:t xml:space="preserve"> post</w:t>
      </w:r>
      <w:r w:rsidR="00F65486">
        <w:t>s</w:t>
      </w:r>
      <w:r w:rsidR="00306296">
        <w:t xml:space="preserve"> through this system</w:t>
      </w:r>
      <w:r>
        <w:t>?</w:t>
      </w:r>
    </w:p>
    <w:p w:rsidR="00021301" w:rsidRDefault="00021301" w:rsidP="00021301">
      <w:pPr>
        <w:spacing w:line="276" w:lineRule="auto"/>
      </w:pPr>
      <w:r>
        <w:t xml:space="preserve">   a. </w:t>
      </w:r>
      <w:r w:rsidRPr="00D56C36">
        <w:rPr>
          <w:noProof/>
        </w:rPr>
        <w:t>Yes</w:t>
      </w:r>
      <w:r w:rsidRPr="00F40F64">
        <w:rPr>
          <w:noProof/>
        </w:rPr>
        <w:t xml:space="preserve">                                                 b</w:t>
      </w:r>
      <w:r>
        <w:t>. No</w:t>
      </w:r>
    </w:p>
    <w:p w:rsidR="004C357A" w:rsidRDefault="004C357A" w:rsidP="00021301">
      <w:pPr>
        <w:spacing w:line="276" w:lineRule="auto"/>
      </w:pPr>
    </w:p>
    <w:p w:rsidR="00021301" w:rsidRDefault="00021301" w:rsidP="00021301">
      <w:pPr>
        <w:spacing w:line="276" w:lineRule="auto"/>
      </w:pPr>
      <w:r>
        <w:t>8. Do you allow students t</w:t>
      </w:r>
      <w:r w:rsidR="0017183B">
        <w:t>o view the submissions of other students</w:t>
      </w:r>
      <w:r w:rsidR="003D07A1">
        <w:t xml:space="preserve"> through this system</w:t>
      </w:r>
      <w:r>
        <w:t>?</w:t>
      </w:r>
    </w:p>
    <w:p w:rsidR="00021301" w:rsidRDefault="00021301" w:rsidP="00021301">
      <w:pPr>
        <w:spacing w:line="276" w:lineRule="auto"/>
      </w:pPr>
      <w:r>
        <w:t xml:space="preserve">   a. </w:t>
      </w:r>
      <w:r w:rsidRPr="00D56C36">
        <w:rPr>
          <w:noProof/>
        </w:rPr>
        <w:t>Yes</w:t>
      </w:r>
      <w:r>
        <w:t xml:space="preserve">                                                 b. No</w:t>
      </w:r>
    </w:p>
    <w:p w:rsidR="00021301" w:rsidRDefault="00021301" w:rsidP="00021301">
      <w:pPr>
        <w:spacing w:line="276" w:lineRule="auto"/>
      </w:pPr>
      <w:r>
        <w:t xml:space="preserve">9. Do you allow </w:t>
      </w:r>
      <w:r w:rsidR="00100338">
        <w:t xml:space="preserve">the </w:t>
      </w:r>
      <w:r>
        <w:t>students to send you</w:t>
      </w:r>
      <w:r w:rsidR="003D67D4">
        <w:t xml:space="preserve"> </w:t>
      </w:r>
      <w:r w:rsidRPr="003D67D4">
        <w:rPr>
          <w:noProof/>
        </w:rPr>
        <w:t>message</w:t>
      </w:r>
      <w:r w:rsidR="00D60B91" w:rsidRPr="003D67D4">
        <w:rPr>
          <w:noProof/>
        </w:rPr>
        <w:t>s</w:t>
      </w:r>
      <w:r w:rsidR="00360E6A">
        <w:t xml:space="preserve"> through this system</w:t>
      </w:r>
      <w:r>
        <w:t>?</w:t>
      </w:r>
    </w:p>
    <w:p w:rsidR="00021301" w:rsidRDefault="00021301" w:rsidP="00021301">
      <w:pPr>
        <w:spacing w:line="276" w:lineRule="auto"/>
      </w:pPr>
      <w:r>
        <w:t xml:space="preserve">   a. </w:t>
      </w:r>
      <w:r w:rsidRPr="00D56C36">
        <w:rPr>
          <w:noProof/>
        </w:rPr>
        <w:t>Yes</w:t>
      </w:r>
      <w:r>
        <w:t xml:space="preserve">                                                 b. No</w:t>
      </w:r>
    </w:p>
    <w:p w:rsidR="00252409" w:rsidRDefault="00252409" w:rsidP="00021301">
      <w:pPr>
        <w:spacing w:line="276" w:lineRule="auto"/>
      </w:pPr>
      <w:r>
        <w:t>10. Do you want to send message</w:t>
      </w:r>
      <w:r w:rsidR="004C01CF">
        <w:t>s</w:t>
      </w:r>
      <w:r w:rsidR="00915947">
        <w:t xml:space="preserve"> to</w:t>
      </w:r>
      <w:r w:rsidR="00450F54">
        <w:t xml:space="preserve"> the</w:t>
      </w:r>
      <w:r>
        <w:t xml:space="preserve"> students through this system?</w:t>
      </w:r>
    </w:p>
    <w:p w:rsidR="00822DF2" w:rsidRDefault="00822DF2" w:rsidP="00021301">
      <w:pPr>
        <w:spacing w:line="276" w:lineRule="auto"/>
      </w:pPr>
      <w:r>
        <w:t xml:space="preserve">   a. </w:t>
      </w:r>
      <w:r w:rsidRPr="00D56C36">
        <w:rPr>
          <w:noProof/>
        </w:rPr>
        <w:t>Yes</w:t>
      </w:r>
      <w:r>
        <w:t xml:space="preserve">                                                 b. No</w:t>
      </w:r>
    </w:p>
    <w:p w:rsidR="00021301" w:rsidRDefault="00992DB1" w:rsidP="00021301">
      <w:pPr>
        <w:spacing w:line="276" w:lineRule="auto"/>
      </w:pPr>
      <w:r>
        <w:t>11</w:t>
      </w:r>
      <w:r w:rsidR="00021301">
        <w:t>. Do you want any more features</w:t>
      </w:r>
      <w:r w:rsidR="00360E6A">
        <w:t xml:space="preserve"> </w:t>
      </w:r>
      <w:r w:rsidR="00360E6A" w:rsidRPr="00D56C36">
        <w:rPr>
          <w:noProof/>
        </w:rPr>
        <w:t>through</w:t>
      </w:r>
      <w:r w:rsidR="00360E6A">
        <w:t xml:space="preserve"> this system</w:t>
      </w:r>
      <w:r w:rsidR="00F40F64">
        <w:t>?</w:t>
      </w:r>
      <w:r w:rsidR="00021301">
        <w:t xml:space="preserve"> [</w:t>
      </w:r>
      <w:r w:rsidR="00FE7FA8">
        <w:t>Please</w:t>
      </w:r>
      <w:r w:rsidR="00021301">
        <w:t xml:space="preserve"> write below]</w:t>
      </w:r>
    </w:p>
    <w:p w:rsidR="00021301" w:rsidRDefault="00021301" w:rsidP="00021301">
      <w:pPr>
        <w:spacing w:line="276" w:lineRule="auto"/>
      </w:pPr>
    </w:p>
    <w:p w:rsidR="00021301" w:rsidRDefault="00021301" w:rsidP="00021301">
      <w:pPr>
        <w:spacing w:line="276" w:lineRule="auto"/>
        <w:jc w:val="both"/>
      </w:pPr>
      <w:r>
        <w:t>……………………………………………………………………………………………………………………………….…………………………………………………………………………….……………………………………………………………………………………………………..</w:t>
      </w:r>
    </w:p>
    <w:p w:rsidR="00021301" w:rsidRDefault="00021301" w:rsidP="00021301">
      <w:pPr>
        <w:spacing w:line="276" w:lineRule="auto"/>
      </w:pPr>
    </w:p>
    <w:p w:rsidR="00A27BA8" w:rsidRDefault="00A27BA8" w:rsidP="00021301">
      <w:pPr>
        <w:spacing w:line="276" w:lineRule="auto"/>
      </w:pPr>
      <w:r>
        <w:t>Do you</w:t>
      </w:r>
      <w:r w:rsidR="008C30AF">
        <w:t xml:space="preserve"> want to</w:t>
      </w:r>
      <w:r>
        <w:t xml:space="preserve"> keep your information</w:t>
      </w:r>
      <w:bookmarkStart w:id="0" w:name="_GoBack"/>
      <w:bookmarkEnd w:id="0"/>
      <w:r>
        <w:t xml:space="preserve"> anonymous?</w:t>
      </w:r>
    </w:p>
    <w:p w:rsidR="00A27BA8" w:rsidRDefault="00A27BA8" w:rsidP="00021301">
      <w:pPr>
        <w:spacing w:line="276" w:lineRule="auto"/>
      </w:pPr>
      <w:r>
        <w:t>a. Yes</w:t>
      </w:r>
      <w:r>
        <w:tab/>
      </w:r>
      <w:r>
        <w:tab/>
      </w:r>
      <w:r>
        <w:tab/>
      </w:r>
      <w:r>
        <w:tab/>
      </w:r>
      <w:r>
        <w:tab/>
        <w:t>b. No</w:t>
      </w:r>
    </w:p>
    <w:p w:rsidR="002639BC" w:rsidRDefault="002639BC" w:rsidP="00021301">
      <w:pPr>
        <w:spacing w:line="276" w:lineRule="auto"/>
      </w:pPr>
    </w:p>
    <w:p w:rsidR="00A27BA8" w:rsidRDefault="00A27BA8" w:rsidP="00021301">
      <w:pPr>
        <w:spacing w:line="276" w:lineRule="auto"/>
      </w:pPr>
    </w:p>
    <w:p w:rsidR="00021301" w:rsidRDefault="00021301" w:rsidP="00021301">
      <w:pPr>
        <w:spacing w:line="276" w:lineRule="auto"/>
      </w:pPr>
      <w:r>
        <w:t>Signature</w:t>
      </w:r>
      <w:r w:rsidR="0078043C">
        <w:t xml:space="preserve"> of Instructor</w:t>
      </w:r>
    </w:p>
    <w:p w:rsidR="00166632" w:rsidRDefault="00166632" w:rsidP="00021301">
      <w:pPr>
        <w:spacing w:line="276" w:lineRule="auto"/>
      </w:pPr>
    </w:p>
    <w:p w:rsidR="00021301" w:rsidRPr="00203F16" w:rsidRDefault="00021301" w:rsidP="00021301">
      <w:pPr>
        <w:spacing w:line="276" w:lineRule="auto"/>
      </w:pPr>
      <w:r>
        <w:t>………………..</w:t>
      </w:r>
    </w:p>
    <w:p w:rsidR="00652947" w:rsidRDefault="00DD24F4"/>
    <w:sectPr w:rsidR="00652947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24F4" w:rsidRDefault="00DD24F4">
      <w:pPr>
        <w:spacing w:before="0" w:after="0"/>
      </w:pPr>
      <w:r>
        <w:separator/>
      </w:r>
    </w:p>
  </w:endnote>
  <w:endnote w:type="continuationSeparator" w:id="0">
    <w:p w:rsidR="00DD24F4" w:rsidRDefault="00DD24F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22375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333DD" w:rsidRDefault="00DD1AE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30A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D31BA" w:rsidRDefault="00DD24F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24F4" w:rsidRDefault="00DD24F4">
      <w:pPr>
        <w:spacing w:before="0" w:after="0"/>
      </w:pPr>
      <w:r>
        <w:separator/>
      </w:r>
    </w:p>
  </w:footnote>
  <w:footnote w:type="continuationSeparator" w:id="0">
    <w:p w:rsidR="00DD24F4" w:rsidRDefault="00DD24F4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MTI3NbE0tDQxNTJX0lEKTi0uzszPAykwqgUAxf1KyiwAAAA="/>
  </w:docVars>
  <w:rsids>
    <w:rsidRoot w:val="001A2B3B"/>
    <w:rsid w:val="00021301"/>
    <w:rsid w:val="00072D9F"/>
    <w:rsid w:val="000904A3"/>
    <w:rsid w:val="000C0CB4"/>
    <w:rsid w:val="00100338"/>
    <w:rsid w:val="00166632"/>
    <w:rsid w:val="0017183B"/>
    <w:rsid w:val="001A2B3B"/>
    <w:rsid w:val="002164ED"/>
    <w:rsid w:val="00220491"/>
    <w:rsid w:val="00252409"/>
    <w:rsid w:val="00256984"/>
    <w:rsid w:val="002639BC"/>
    <w:rsid w:val="00282BF9"/>
    <w:rsid w:val="002D77D3"/>
    <w:rsid w:val="00306296"/>
    <w:rsid w:val="00321DA7"/>
    <w:rsid w:val="00323FAC"/>
    <w:rsid w:val="00360E6A"/>
    <w:rsid w:val="003D07A1"/>
    <w:rsid w:val="003D67D4"/>
    <w:rsid w:val="003F409F"/>
    <w:rsid w:val="004331AC"/>
    <w:rsid w:val="00450F54"/>
    <w:rsid w:val="00481EAB"/>
    <w:rsid w:val="004C01CF"/>
    <w:rsid w:val="004C357A"/>
    <w:rsid w:val="0057282B"/>
    <w:rsid w:val="00596C7A"/>
    <w:rsid w:val="005D496B"/>
    <w:rsid w:val="00612F10"/>
    <w:rsid w:val="00644457"/>
    <w:rsid w:val="006A5414"/>
    <w:rsid w:val="0078043C"/>
    <w:rsid w:val="00822DF2"/>
    <w:rsid w:val="00825026"/>
    <w:rsid w:val="00830B3F"/>
    <w:rsid w:val="008351D2"/>
    <w:rsid w:val="00844597"/>
    <w:rsid w:val="00874E8B"/>
    <w:rsid w:val="00876AED"/>
    <w:rsid w:val="008C30AF"/>
    <w:rsid w:val="008E0499"/>
    <w:rsid w:val="00915947"/>
    <w:rsid w:val="00936AA4"/>
    <w:rsid w:val="00942320"/>
    <w:rsid w:val="00992DB1"/>
    <w:rsid w:val="00A27BA8"/>
    <w:rsid w:val="00A43E52"/>
    <w:rsid w:val="00A608C5"/>
    <w:rsid w:val="00AF0C30"/>
    <w:rsid w:val="00B1480B"/>
    <w:rsid w:val="00B4099A"/>
    <w:rsid w:val="00B81C14"/>
    <w:rsid w:val="00B96334"/>
    <w:rsid w:val="00C04493"/>
    <w:rsid w:val="00C16A34"/>
    <w:rsid w:val="00C30FF6"/>
    <w:rsid w:val="00D56C36"/>
    <w:rsid w:val="00D60B91"/>
    <w:rsid w:val="00D86C70"/>
    <w:rsid w:val="00DB086A"/>
    <w:rsid w:val="00DB680A"/>
    <w:rsid w:val="00DC62A9"/>
    <w:rsid w:val="00DD12B2"/>
    <w:rsid w:val="00DD1AEE"/>
    <w:rsid w:val="00DD24F4"/>
    <w:rsid w:val="00E02495"/>
    <w:rsid w:val="00E20301"/>
    <w:rsid w:val="00E21ECB"/>
    <w:rsid w:val="00E24901"/>
    <w:rsid w:val="00E6140D"/>
    <w:rsid w:val="00E8684A"/>
    <w:rsid w:val="00E94435"/>
    <w:rsid w:val="00EA1814"/>
    <w:rsid w:val="00EA33CA"/>
    <w:rsid w:val="00EE3435"/>
    <w:rsid w:val="00F40F64"/>
    <w:rsid w:val="00F61B21"/>
    <w:rsid w:val="00F65486"/>
    <w:rsid w:val="00FA0502"/>
    <w:rsid w:val="00FE7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8B7F7F-6B4E-4F3D-8F42-A9A083C69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1301"/>
    <w:pPr>
      <w:spacing w:before="120" w:after="12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496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0213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1301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D496B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D496B"/>
    <w:pPr>
      <w:spacing w:before="240" w:after="240" w:line="276" w:lineRule="auto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496B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User</cp:lastModifiedBy>
  <cp:revision>82</cp:revision>
  <dcterms:created xsi:type="dcterms:W3CDTF">2018-01-30T09:55:00Z</dcterms:created>
  <dcterms:modified xsi:type="dcterms:W3CDTF">2018-02-02T11:54:00Z</dcterms:modified>
</cp:coreProperties>
</file>